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hataigne grill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Acute Tox. 4 (per inalazione),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i peso corporeo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hataigne grill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hataigne grill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hataigne grill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hataigne grill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6/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EF7CF78-E926-4EFD-8735-9C556B228846}"/>
</file>

<file path=customXml/itemProps3.xml><?xml version="1.0" encoding="utf-8"?>
<ds:datastoreItem xmlns:ds="http://schemas.openxmlformats.org/officeDocument/2006/customXml" ds:itemID="{FDC2FA88-DCF9-42F2-BF55-15811148A638}"/>
</file>

<file path=customXml/itemProps4.xml><?xml version="1.0" encoding="utf-8"?>
<ds:datastoreItem xmlns:ds="http://schemas.openxmlformats.org/officeDocument/2006/customXml" ds:itemID="{891D948D-9BD4-4B4E-BF7E-55633CB4F79D}"/>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